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F582B" w14:textId="66E5AF2D" w:rsidR="00553A1B" w:rsidRDefault="00E36FED" w:rsidP="00E36FED">
      <w:pPr>
        <w:pStyle w:val="NormalWeb"/>
        <w:jc w:val="center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FRANKLIN COUNTY COMMISSIONERS</w:t>
      </w:r>
      <w:r>
        <w:rPr>
          <w:rFonts w:ascii="Tahoma" w:hAnsi="Tahoma" w:cs="Tahoma"/>
          <w:color w:val="000000"/>
        </w:rPr>
        <w:t xml:space="preserve"> </w:t>
      </w:r>
      <w:r>
        <w:rPr>
          <w:rFonts w:ascii="Tahoma" w:hAnsi="Tahoma" w:cs="Tahoma"/>
          <w:b/>
          <w:bCs/>
          <w:color w:val="000000"/>
        </w:rPr>
        <w:t xml:space="preserve">MEETING </w:t>
      </w:r>
      <w:r w:rsidR="00553A1B">
        <w:rPr>
          <w:rFonts w:ascii="Tahoma" w:hAnsi="Tahoma" w:cs="Tahoma"/>
          <w:b/>
          <w:bCs/>
          <w:color w:val="000000"/>
        </w:rPr>
        <w:t>AGENDA</w:t>
      </w:r>
    </w:p>
    <w:p w14:paraId="185C3E80" w14:textId="77777777" w:rsidR="00FB1D5F" w:rsidRDefault="00FB1D5F" w:rsidP="00E36FED">
      <w:pPr>
        <w:pStyle w:val="NormalWeb"/>
        <w:jc w:val="center"/>
        <w:rPr>
          <w:rFonts w:ascii="Tahoma" w:hAnsi="Tahoma" w:cs="Tahoma"/>
          <w:b/>
          <w:bCs/>
          <w:color w:val="000000"/>
        </w:rPr>
      </w:pPr>
    </w:p>
    <w:p w14:paraId="0FD329C4" w14:textId="5CBC2781" w:rsidR="00FB1D5F" w:rsidRDefault="00FB1D5F" w:rsidP="00FB1D5F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LOCATION: </w:t>
      </w:r>
      <w:r>
        <w:rPr>
          <w:rFonts w:ascii="Tahoma" w:hAnsi="Tahoma" w:cs="Tahoma"/>
          <w:color w:val="000000"/>
        </w:rPr>
        <w:t>Mad</w:t>
      </w:r>
      <w:r w:rsidR="00AD68B9">
        <w:rPr>
          <w:rFonts w:ascii="Tahoma" w:hAnsi="Tahoma" w:cs="Tahoma"/>
          <w:color w:val="000000"/>
        </w:rPr>
        <w:t>r</w:t>
      </w:r>
      <w:r>
        <w:rPr>
          <w:rFonts w:ascii="Tahoma" w:hAnsi="Tahoma" w:cs="Tahoma"/>
          <w:color w:val="000000"/>
        </w:rPr>
        <w:t xml:space="preserve">id </w:t>
      </w:r>
      <w:r w:rsidR="00CD33E4">
        <w:rPr>
          <w:rFonts w:ascii="Tahoma" w:hAnsi="Tahoma" w:cs="Tahoma"/>
          <w:color w:val="000000"/>
        </w:rPr>
        <w:t>Reeds Mills Rd</w:t>
      </w:r>
      <w:r w:rsidR="00EA7FA1">
        <w:rPr>
          <w:rFonts w:ascii="Tahoma" w:hAnsi="Tahoma" w:cs="Tahoma"/>
          <w:color w:val="000000"/>
        </w:rPr>
        <w:t xml:space="preserve"> Bridge</w:t>
      </w:r>
    </w:p>
    <w:p w14:paraId="32F602EB" w14:textId="14414916" w:rsidR="00FB1D5F" w:rsidRDefault="00FB1D5F" w:rsidP="00FB1D5F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DATE AND TIME: </w:t>
      </w:r>
      <w:r>
        <w:rPr>
          <w:rFonts w:ascii="Tahoma" w:hAnsi="Tahoma" w:cs="Tahoma"/>
          <w:color w:val="000000"/>
        </w:rPr>
        <w:t>November 21, 2023 @ 12:00 PM</w:t>
      </w:r>
      <w:r w:rsidR="00EA7FA1">
        <w:rPr>
          <w:rFonts w:ascii="Tahoma" w:hAnsi="Tahoma" w:cs="Tahoma"/>
          <w:color w:val="000000"/>
        </w:rPr>
        <w:t xml:space="preserve">; </w:t>
      </w:r>
    </w:p>
    <w:p w14:paraId="60E441C8" w14:textId="77777777" w:rsidR="00257B2B" w:rsidRDefault="00257B2B" w:rsidP="00FB1D5F">
      <w:pPr>
        <w:pStyle w:val="NormalWeb"/>
        <w:rPr>
          <w:rFonts w:ascii="Tahoma" w:hAnsi="Tahoma" w:cs="Tahoma"/>
          <w:color w:val="000000"/>
        </w:rPr>
      </w:pPr>
    </w:p>
    <w:p w14:paraId="6D755121" w14:textId="13C1C4D9" w:rsidR="00257B2B" w:rsidRPr="00257B2B" w:rsidRDefault="00257B2B" w:rsidP="00FB1D5F">
      <w:pPr>
        <w:pStyle w:val="NormalWeb"/>
        <w:rPr>
          <w:rFonts w:ascii="Tahoma" w:hAnsi="Tahoma" w:cs="Tahoma"/>
          <w:b/>
          <w:bCs/>
          <w:color w:val="000000"/>
        </w:rPr>
      </w:pPr>
      <w:r w:rsidRPr="00257B2B">
        <w:rPr>
          <w:rFonts w:ascii="Tahoma" w:hAnsi="Tahoma" w:cs="Tahoma"/>
          <w:b/>
          <w:bCs/>
          <w:color w:val="000000"/>
        </w:rPr>
        <w:t xml:space="preserve">Discuss the status of the Oberton stream </w:t>
      </w:r>
      <w:r>
        <w:rPr>
          <w:rFonts w:ascii="Tahoma" w:hAnsi="Tahoma" w:cs="Tahoma"/>
          <w:b/>
          <w:bCs/>
          <w:color w:val="000000"/>
        </w:rPr>
        <w:t>B</w:t>
      </w:r>
      <w:r w:rsidRPr="00257B2B">
        <w:rPr>
          <w:rFonts w:ascii="Tahoma" w:hAnsi="Tahoma" w:cs="Tahoma"/>
          <w:b/>
          <w:bCs/>
          <w:color w:val="000000"/>
        </w:rPr>
        <w:t>ridge with MDOT and Local Roads Bridge Rider</w:t>
      </w:r>
    </w:p>
    <w:p w14:paraId="62E650F2" w14:textId="77777777" w:rsidR="00553A1B" w:rsidRDefault="00553A1B" w:rsidP="00553A1B">
      <w:pPr>
        <w:pStyle w:val="NormalWeb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28FA16D8" w14:textId="658648F6" w:rsidR="00553A1B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LOCATION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B004BF" w:rsidRPr="00E36FED">
        <w:rPr>
          <w:rFonts w:ascii="Tahoma" w:hAnsi="Tahoma" w:cs="Tahoma"/>
          <w:color w:val="000000"/>
        </w:rPr>
        <w:t>Franklin County Superior Courtroom</w:t>
      </w:r>
    </w:p>
    <w:p w14:paraId="57B4C3E4" w14:textId="455D18ED" w:rsidR="00552CB2" w:rsidRDefault="00E36FED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DATE AND TIME</w:t>
      </w:r>
      <w:r w:rsidR="00B004BF">
        <w:rPr>
          <w:rFonts w:ascii="Tahoma" w:hAnsi="Tahoma" w:cs="Tahoma"/>
          <w:b/>
          <w:bCs/>
          <w:color w:val="000000"/>
        </w:rPr>
        <w:t xml:space="preserve">: </w:t>
      </w:r>
      <w:r w:rsidR="001B01B4">
        <w:rPr>
          <w:rFonts w:ascii="Tahoma" w:hAnsi="Tahoma" w:cs="Tahoma"/>
          <w:color w:val="000000"/>
        </w:rPr>
        <w:t xml:space="preserve">November </w:t>
      </w:r>
      <w:r w:rsidR="002B5D43">
        <w:rPr>
          <w:rFonts w:ascii="Tahoma" w:hAnsi="Tahoma" w:cs="Tahoma"/>
          <w:color w:val="000000"/>
        </w:rPr>
        <w:t>21</w:t>
      </w:r>
      <w:r w:rsidR="003A7374">
        <w:rPr>
          <w:rFonts w:ascii="Tahoma" w:hAnsi="Tahoma" w:cs="Tahoma"/>
          <w:color w:val="000000"/>
        </w:rPr>
        <w:t>, 2023</w:t>
      </w:r>
      <w:r>
        <w:rPr>
          <w:rFonts w:ascii="Tahoma" w:hAnsi="Tahoma" w:cs="Tahoma"/>
          <w:color w:val="000000"/>
        </w:rPr>
        <w:t xml:space="preserve"> @ </w:t>
      </w:r>
      <w:r w:rsidR="00552CB2">
        <w:rPr>
          <w:rFonts w:ascii="Tahoma" w:hAnsi="Tahoma" w:cs="Tahoma"/>
          <w:color w:val="000000"/>
        </w:rPr>
        <w:t>3:</w:t>
      </w:r>
      <w:r w:rsidR="00ED7434">
        <w:rPr>
          <w:rFonts w:ascii="Tahoma" w:hAnsi="Tahoma" w:cs="Tahoma"/>
          <w:color w:val="000000"/>
        </w:rPr>
        <w:t>30</w:t>
      </w:r>
      <w:r w:rsidR="00552CB2">
        <w:rPr>
          <w:rFonts w:ascii="Tahoma" w:hAnsi="Tahoma" w:cs="Tahoma"/>
          <w:color w:val="000000"/>
        </w:rPr>
        <w:t xml:space="preserve"> PM</w:t>
      </w:r>
    </w:p>
    <w:p w14:paraId="0A049A93" w14:textId="3469BE42" w:rsidR="00553A1B" w:rsidRDefault="00553A1B" w:rsidP="00553A1B">
      <w:pPr>
        <w:pStyle w:val="NormalWeb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6DAAB63E" w14:textId="0E6A975C" w:rsidR="00553A1B" w:rsidRDefault="00553A1B" w:rsidP="00553A1B">
      <w:pPr>
        <w:pStyle w:val="NoSpacing"/>
        <w:rPr>
          <w:rFonts w:ascii="Tahoma" w:hAnsi="Tahoma" w:cs="Tahoma"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The Franklin County Commissioners’ meetings are open to the public.  </w:t>
      </w:r>
      <w:r>
        <w:rPr>
          <w:rFonts w:ascii="Tahoma" w:hAnsi="Tahoma" w:cs="Tahoma"/>
          <w:color w:val="000000"/>
        </w:rPr>
        <w:t xml:space="preserve">This meeting is also available </w:t>
      </w:r>
      <w:r w:rsidR="006F1330">
        <w:rPr>
          <w:rFonts w:ascii="Tahoma" w:hAnsi="Tahoma" w:cs="Tahoma"/>
          <w:color w:val="000000"/>
        </w:rPr>
        <w:t xml:space="preserve">virtually </w:t>
      </w:r>
      <w:r>
        <w:rPr>
          <w:rFonts w:ascii="Tahoma" w:hAnsi="Tahoma" w:cs="Tahoma"/>
          <w:color w:val="000000"/>
        </w:rPr>
        <w:t xml:space="preserve">via </w:t>
      </w:r>
      <w:hyperlink r:id="rId8" w:history="1">
        <w:r w:rsidR="00B004BF">
          <w:rPr>
            <w:rStyle w:val="Hyperlink"/>
          </w:rPr>
          <w:t>Video Conferencing, Cloud Phone, Webinars, Chat, Virtual Events | Zoom</w:t>
        </w:r>
      </w:hyperlink>
      <w:r w:rsidR="00B004BF">
        <w:rPr>
          <w:rFonts w:ascii="Tahoma" w:hAnsi="Tahoma" w:cs="Tahoma"/>
          <w:color w:val="000000"/>
        </w:rPr>
        <w:t xml:space="preserve">. Here is the </w:t>
      </w:r>
      <w:r>
        <w:rPr>
          <w:rFonts w:ascii="Tahoma" w:hAnsi="Tahoma" w:cs="Tahoma"/>
          <w:color w:val="000000"/>
        </w:rPr>
        <w:t>meeting ID# 492 510 0482 passcode 030621.</w:t>
      </w:r>
    </w:p>
    <w:p w14:paraId="3A7C38E4" w14:textId="755712D3" w:rsidR="007B5C28" w:rsidRDefault="00553A1B" w:rsidP="0016560C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 </w:t>
      </w:r>
    </w:p>
    <w:p w14:paraId="79A627B4" w14:textId="764E244A" w:rsidR="005370F5" w:rsidRDefault="005370F5" w:rsidP="0016560C">
      <w:pPr>
        <w:pStyle w:val="NormalWeb"/>
        <w:rPr>
          <w:rFonts w:ascii="Tahoma" w:hAnsi="Tahoma" w:cs="Tahoma"/>
          <w:b/>
          <w:bCs/>
          <w:color w:val="000000"/>
        </w:rPr>
      </w:pPr>
    </w:p>
    <w:p w14:paraId="7684B899" w14:textId="4C71A9E2" w:rsidR="005370F5" w:rsidRDefault="005370F5" w:rsidP="005370F5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APPOINTMENTS:</w:t>
      </w:r>
      <w:r w:rsidR="00913E87">
        <w:rPr>
          <w:rFonts w:ascii="Tahoma" w:hAnsi="Tahoma" w:cs="Tahoma"/>
          <w:b/>
          <w:bCs/>
          <w:color w:val="000000"/>
        </w:rPr>
        <w:t xml:space="preserve"> None</w:t>
      </w:r>
    </w:p>
    <w:p w14:paraId="1851DE5F" w14:textId="77777777" w:rsidR="00EE207A" w:rsidRDefault="00EE207A" w:rsidP="005370F5">
      <w:pPr>
        <w:pStyle w:val="NormalWeb"/>
        <w:rPr>
          <w:rFonts w:ascii="Tahoma" w:hAnsi="Tahoma" w:cs="Tahoma"/>
          <w:b/>
          <w:bCs/>
          <w:color w:val="000000"/>
        </w:rPr>
      </w:pPr>
    </w:p>
    <w:p w14:paraId="4A9F44C4" w14:textId="77777777" w:rsidR="00553A1B" w:rsidRDefault="00553A1B" w:rsidP="00553A1B">
      <w:pPr>
        <w:pStyle w:val="NormalWeb"/>
        <w:rPr>
          <w:rFonts w:ascii="Tahoma" w:hAnsi="Tahoma" w:cs="Tahoma"/>
          <w:color w:val="000000"/>
        </w:rPr>
      </w:pPr>
    </w:p>
    <w:p w14:paraId="0BAECED7" w14:textId="6247F45A" w:rsidR="002709E9" w:rsidRDefault="00553A1B" w:rsidP="00CB0ECB">
      <w:pPr>
        <w:pStyle w:val="NormalWeb"/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NEW BUSINESS:</w:t>
      </w:r>
    </w:p>
    <w:p w14:paraId="03838158" w14:textId="4A145E6E" w:rsidR="00392763" w:rsidRDefault="00392763" w:rsidP="0039276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Clerks Report</w:t>
      </w:r>
    </w:p>
    <w:p w14:paraId="2BD4441D" w14:textId="31998394" w:rsidR="001B01B4" w:rsidRDefault="00392763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>Treasurers Report</w:t>
      </w:r>
    </w:p>
    <w:p w14:paraId="37B0B5E6" w14:textId="1533EB21" w:rsidR="00DB7544" w:rsidRDefault="002B5D43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bookmarkStart w:id="0" w:name="_Hlk149918212"/>
      <w:r>
        <w:rPr>
          <w:rFonts w:ascii="Tahoma" w:hAnsi="Tahoma" w:cs="Tahoma"/>
          <w:b/>
          <w:bCs/>
          <w:color w:val="000000"/>
        </w:rPr>
        <w:t>Workplace Bullying Policy</w:t>
      </w:r>
    </w:p>
    <w:p w14:paraId="5D1D285A" w14:textId="136A7DA6" w:rsidR="002B5D43" w:rsidRDefault="002B5D43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bookmarkStart w:id="1" w:name="_Hlk151126165"/>
      <w:r>
        <w:rPr>
          <w:rFonts w:ascii="Tahoma" w:hAnsi="Tahoma" w:cs="Tahoma"/>
          <w:b/>
          <w:bCs/>
          <w:color w:val="000000"/>
        </w:rPr>
        <w:t>Return to Work Policy Statement</w:t>
      </w:r>
    </w:p>
    <w:p w14:paraId="76123F30" w14:textId="52D730FF" w:rsidR="00A94F8E" w:rsidRDefault="00A94F8E" w:rsidP="00BC2B2B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bookmarkStart w:id="2" w:name="_Hlk151126383"/>
      <w:bookmarkEnd w:id="1"/>
      <w:r>
        <w:rPr>
          <w:rFonts w:ascii="Tahoma" w:hAnsi="Tahoma" w:cs="Tahoma"/>
          <w:b/>
          <w:bCs/>
          <w:color w:val="000000"/>
        </w:rPr>
        <w:t>RFP for plowing Communications Towers</w:t>
      </w:r>
    </w:p>
    <w:p w14:paraId="19C2C522" w14:textId="174746D1" w:rsidR="002B5D43" w:rsidRDefault="002B5D43" w:rsidP="002B5D4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bookmarkStart w:id="3" w:name="_Hlk151126844"/>
      <w:bookmarkEnd w:id="2"/>
      <w:r>
        <w:rPr>
          <w:rFonts w:ascii="Tahoma" w:hAnsi="Tahoma" w:cs="Tahoma"/>
          <w:b/>
          <w:bCs/>
          <w:color w:val="000000"/>
        </w:rPr>
        <w:t>Union Contract Approvals FOP</w:t>
      </w:r>
    </w:p>
    <w:p w14:paraId="4BEA2B7D" w14:textId="21EAD961" w:rsidR="00EA229B" w:rsidRDefault="00EA229B" w:rsidP="002B5D4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bookmarkStart w:id="4" w:name="_Hlk151127071"/>
      <w:bookmarkEnd w:id="3"/>
      <w:r>
        <w:rPr>
          <w:rFonts w:ascii="Tahoma" w:hAnsi="Tahoma" w:cs="Tahoma"/>
          <w:b/>
          <w:bCs/>
          <w:color w:val="000000"/>
        </w:rPr>
        <w:t>Opioid Committee recommendation to award KB</w:t>
      </w:r>
      <w:r w:rsidR="004F4191">
        <w:rPr>
          <w:rFonts w:ascii="Tahoma" w:hAnsi="Tahoma" w:cs="Tahoma"/>
          <w:b/>
          <w:bCs/>
          <w:color w:val="000000"/>
        </w:rPr>
        <w:t>H</w:t>
      </w:r>
      <w:r>
        <w:rPr>
          <w:rFonts w:ascii="Tahoma" w:hAnsi="Tahoma" w:cs="Tahoma"/>
          <w:b/>
          <w:bCs/>
          <w:color w:val="000000"/>
        </w:rPr>
        <w:t xml:space="preserve"> $10,000</w:t>
      </w:r>
    </w:p>
    <w:p w14:paraId="475868D2" w14:textId="688264B1" w:rsidR="00B225AB" w:rsidRPr="002B5D43" w:rsidRDefault="00B225AB" w:rsidP="002B5D43">
      <w:pPr>
        <w:pStyle w:val="NormalWeb"/>
        <w:numPr>
          <w:ilvl w:val="0"/>
          <w:numId w:val="42"/>
        </w:numPr>
        <w:rPr>
          <w:rFonts w:ascii="Tahoma" w:hAnsi="Tahoma" w:cs="Tahoma"/>
          <w:b/>
          <w:bCs/>
          <w:color w:val="000000"/>
        </w:rPr>
      </w:pPr>
      <w:bookmarkStart w:id="5" w:name="_Hlk151127595"/>
      <w:bookmarkEnd w:id="4"/>
      <w:r>
        <w:rPr>
          <w:rFonts w:ascii="Tahoma" w:hAnsi="Tahoma" w:cs="Tahoma"/>
          <w:b/>
          <w:bCs/>
          <w:color w:val="000000"/>
        </w:rPr>
        <w:t>Berry Talbot and Royer’s contract renewal for Financial services</w:t>
      </w:r>
    </w:p>
    <w:bookmarkEnd w:id="0"/>
    <w:bookmarkEnd w:id="5"/>
    <w:p w14:paraId="4D2986EF" w14:textId="77777777" w:rsidR="001B01B4" w:rsidRDefault="001B01B4" w:rsidP="001B01B4">
      <w:pPr>
        <w:pStyle w:val="NormalWeb"/>
        <w:rPr>
          <w:rFonts w:ascii="Tahoma" w:hAnsi="Tahoma" w:cs="Tahoma"/>
          <w:b/>
          <w:bCs/>
          <w:color w:val="000000"/>
        </w:rPr>
      </w:pPr>
    </w:p>
    <w:p w14:paraId="6FF3BCC2" w14:textId="77777777" w:rsidR="001B01B4" w:rsidRPr="001B01B4" w:rsidRDefault="001B01B4" w:rsidP="001B01B4">
      <w:pPr>
        <w:pStyle w:val="NormalWeb"/>
        <w:rPr>
          <w:rFonts w:ascii="Tahoma" w:hAnsi="Tahoma" w:cs="Tahoma"/>
          <w:b/>
          <w:bCs/>
          <w:color w:val="000000"/>
        </w:rPr>
      </w:pPr>
    </w:p>
    <w:p w14:paraId="0B5ED0B4" w14:textId="4C41D2AA" w:rsidR="00447522" w:rsidRDefault="00553A1B" w:rsidP="00EF2432">
      <w:pPr>
        <w:pStyle w:val="NormalWeb"/>
        <w:rPr>
          <w:rFonts w:ascii="Tahoma" w:hAnsi="Tahoma" w:cs="Tahoma"/>
          <w:b/>
          <w:bCs/>
          <w:color w:val="000000"/>
        </w:rPr>
      </w:pPr>
      <w:r w:rsidRPr="004E0318">
        <w:rPr>
          <w:rFonts w:ascii="Tahoma" w:hAnsi="Tahoma" w:cs="Tahoma"/>
          <w:b/>
          <w:bCs/>
          <w:color w:val="000000"/>
        </w:rPr>
        <w:t>OLD BUSINESS:</w:t>
      </w:r>
    </w:p>
    <w:p w14:paraId="7DBFCDC7" w14:textId="3C311A47" w:rsidR="00EA229B" w:rsidRDefault="00EA229B" w:rsidP="00EF2432">
      <w:pPr>
        <w:pStyle w:val="NormalWeb"/>
        <w:rPr>
          <w:rFonts w:ascii="Tahoma" w:hAnsi="Tahoma" w:cs="Tahoma"/>
          <w:b/>
          <w:bCs/>
          <w:color w:val="000000"/>
        </w:rPr>
      </w:pPr>
      <w:bookmarkStart w:id="6" w:name="_Hlk151128305"/>
      <w:r>
        <w:rPr>
          <w:rFonts w:ascii="Tahoma" w:hAnsi="Tahoma" w:cs="Tahoma"/>
          <w:b/>
          <w:bCs/>
          <w:color w:val="000000"/>
        </w:rPr>
        <w:t>Reeds Mill Road Bridge</w:t>
      </w:r>
    </w:p>
    <w:bookmarkEnd w:id="6"/>
    <w:p w14:paraId="7653D310" w14:textId="77777777" w:rsidR="00C562DA" w:rsidRDefault="00C562DA" w:rsidP="00EF2432">
      <w:pPr>
        <w:pStyle w:val="NormalWeb"/>
        <w:rPr>
          <w:rFonts w:ascii="Tahoma" w:hAnsi="Tahoma" w:cs="Tahoma"/>
          <w:b/>
          <w:bCs/>
          <w:color w:val="000000"/>
        </w:rPr>
      </w:pPr>
    </w:p>
    <w:p w14:paraId="2AFD9782" w14:textId="66947245" w:rsidR="00392763" w:rsidRPr="004E0318" w:rsidRDefault="00392763" w:rsidP="00392763">
      <w:pPr>
        <w:pStyle w:val="NormalWeb"/>
        <w:ind w:left="360"/>
        <w:rPr>
          <w:rFonts w:ascii="Tahoma" w:hAnsi="Tahoma" w:cs="Tahoma"/>
          <w:b/>
          <w:bCs/>
          <w:color w:val="000000"/>
        </w:rPr>
      </w:pPr>
    </w:p>
    <w:p w14:paraId="2C6D99AC" w14:textId="77777777" w:rsidR="004E0FA6" w:rsidRPr="004E0318" w:rsidRDefault="004E0FA6" w:rsidP="004E0FA6">
      <w:pPr>
        <w:pStyle w:val="NormalWeb"/>
        <w:rPr>
          <w:rFonts w:ascii="Tahoma" w:hAnsi="Tahoma" w:cs="Tahoma"/>
          <w:b/>
          <w:bCs/>
          <w:color w:val="000000"/>
        </w:rPr>
      </w:pPr>
    </w:p>
    <w:p w14:paraId="0D277361" w14:textId="1919CB83" w:rsidR="008E0702" w:rsidRDefault="00553A1B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MISCELLANEOUS:</w:t>
      </w:r>
    </w:p>
    <w:p w14:paraId="658AC021" w14:textId="77777777" w:rsidR="008419BC" w:rsidRDefault="008419BC" w:rsidP="00553A1B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5FA9402E" w14:textId="6C9E265D" w:rsidR="00402DF1" w:rsidRDefault="00402DF1" w:rsidP="00402DF1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02A58367" w14:textId="77777777" w:rsidR="006D3201" w:rsidRDefault="006D3201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B79C7E8" w14:textId="77777777" w:rsidR="00693D28" w:rsidRDefault="00693D28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79E3D2FB" w14:textId="7112DB73" w:rsidR="004413D6" w:rsidRDefault="00553A1B" w:rsidP="000566B3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0566B3">
        <w:rPr>
          <w:rFonts w:ascii="Tahoma" w:hAnsi="Tahoma" w:cs="Tahoma"/>
          <w:b/>
          <w:bCs/>
          <w:color w:val="000000"/>
          <w:sz w:val="22"/>
        </w:rPr>
        <w:t>WARRANTS:</w:t>
      </w:r>
    </w:p>
    <w:p w14:paraId="352BAC30" w14:textId="77777777" w:rsidR="00EE207A" w:rsidRDefault="00EE207A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25016DA7" w14:textId="77777777" w:rsidR="006D3201" w:rsidRDefault="006D3201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</w:p>
    <w:p w14:paraId="131E5092" w14:textId="22AEBFD1" w:rsidR="00965237" w:rsidRPr="004413D6" w:rsidRDefault="00553A1B" w:rsidP="00F875B6">
      <w:pPr>
        <w:pStyle w:val="NormalWeb"/>
        <w:rPr>
          <w:rFonts w:ascii="Tahoma" w:hAnsi="Tahoma" w:cs="Tahoma"/>
          <w:b/>
          <w:bCs/>
          <w:color w:val="000000"/>
          <w:sz w:val="22"/>
        </w:rPr>
      </w:pPr>
      <w:r w:rsidRPr="004413D6">
        <w:rPr>
          <w:rFonts w:ascii="Tahoma" w:hAnsi="Tahoma" w:cs="Tahoma"/>
          <w:b/>
          <w:bCs/>
          <w:color w:val="000000"/>
          <w:sz w:val="22"/>
        </w:rPr>
        <w:t>ADJOURNMENT:</w:t>
      </w:r>
    </w:p>
    <w:sectPr w:rsidR="00965237" w:rsidRPr="00441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1C8"/>
    <w:multiLevelType w:val="hybridMultilevel"/>
    <w:tmpl w:val="7E969C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F001B4"/>
    <w:multiLevelType w:val="hybridMultilevel"/>
    <w:tmpl w:val="560A3DC6"/>
    <w:lvl w:ilvl="0" w:tplc="AE3E09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5B7789"/>
    <w:multiLevelType w:val="hybridMultilevel"/>
    <w:tmpl w:val="3D2873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D0C32"/>
    <w:multiLevelType w:val="hybridMultilevel"/>
    <w:tmpl w:val="E3E4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A51EE"/>
    <w:multiLevelType w:val="hybridMultilevel"/>
    <w:tmpl w:val="B1268F3A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5" w15:restartNumberingAfterBreak="0">
    <w:nsid w:val="13B4126B"/>
    <w:multiLevelType w:val="hybridMultilevel"/>
    <w:tmpl w:val="4BA0B888"/>
    <w:lvl w:ilvl="0" w:tplc="D6089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0B2F10"/>
    <w:multiLevelType w:val="hybridMultilevel"/>
    <w:tmpl w:val="20C44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967E11"/>
    <w:multiLevelType w:val="hybridMultilevel"/>
    <w:tmpl w:val="BCAA3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C76FDE"/>
    <w:multiLevelType w:val="hybridMultilevel"/>
    <w:tmpl w:val="3CEEE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9C73DA"/>
    <w:multiLevelType w:val="hybridMultilevel"/>
    <w:tmpl w:val="4AFE5C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042346B"/>
    <w:multiLevelType w:val="hybridMultilevel"/>
    <w:tmpl w:val="80E09CD2"/>
    <w:lvl w:ilvl="0" w:tplc="D5D857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1F56CB1"/>
    <w:multiLevelType w:val="hybridMultilevel"/>
    <w:tmpl w:val="3EBE5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3573C9"/>
    <w:multiLevelType w:val="hybridMultilevel"/>
    <w:tmpl w:val="228E136E"/>
    <w:lvl w:ilvl="0" w:tplc="52866D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44E0838"/>
    <w:multiLevelType w:val="hybridMultilevel"/>
    <w:tmpl w:val="89003D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C773E9"/>
    <w:multiLevelType w:val="hybridMultilevel"/>
    <w:tmpl w:val="C66CABA4"/>
    <w:lvl w:ilvl="0" w:tplc="AC6AF5D6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5" w15:restartNumberingAfterBreak="0">
    <w:nsid w:val="26A30048"/>
    <w:multiLevelType w:val="hybridMultilevel"/>
    <w:tmpl w:val="AE962CF0"/>
    <w:lvl w:ilvl="0" w:tplc="674C64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6C47504"/>
    <w:multiLevelType w:val="hybridMultilevel"/>
    <w:tmpl w:val="2B585A34"/>
    <w:lvl w:ilvl="0" w:tplc="D730C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891844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5E07D6"/>
    <w:multiLevelType w:val="hybridMultilevel"/>
    <w:tmpl w:val="BC9C21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3A793B"/>
    <w:multiLevelType w:val="hybridMultilevel"/>
    <w:tmpl w:val="5D2E2F7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4585B2C"/>
    <w:multiLevelType w:val="hybridMultilevel"/>
    <w:tmpl w:val="4D6C782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E87596"/>
    <w:multiLevelType w:val="hybridMultilevel"/>
    <w:tmpl w:val="797E5026"/>
    <w:lvl w:ilvl="0" w:tplc="218C62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B0259D"/>
    <w:multiLevelType w:val="hybridMultilevel"/>
    <w:tmpl w:val="AB72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116A0E"/>
    <w:multiLevelType w:val="hybridMultilevel"/>
    <w:tmpl w:val="B50ADF78"/>
    <w:lvl w:ilvl="0" w:tplc="54B07F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D5E0039"/>
    <w:multiLevelType w:val="hybridMultilevel"/>
    <w:tmpl w:val="4920C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224262"/>
    <w:multiLevelType w:val="hybridMultilevel"/>
    <w:tmpl w:val="9BAE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2C7D75"/>
    <w:multiLevelType w:val="hybridMultilevel"/>
    <w:tmpl w:val="809AF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911CCE"/>
    <w:multiLevelType w:val="hybridMultilevel"/>
    <w:tmpl w:val="35D80690"/>
    <w:lvl w:ilvl="0" w:tplc="59DE0ECA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9B74161"/>
    <w:multiLevelType w:val="hybridMultilevel"/>
    <w:tmpl w:val="B5364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BA265A"/>
    <w:multiLevelType w:val="hybridMultilevel"/>
    <w:tmpl w:val="347A8CFC"/>
    <w:lvl w:ilvl="0" w:tplc="13EA7070">
      <w:start w:val="1"/>
      <w:numFmt w:val="lowerLetter"/>
      <w:lvlText w:val="%1."/>
      <w:lvlJc w:val="left"/>
      <w:pPr>
        <w:ind w:left="1080" w:hanging="360"/>
      </w:pPr>
      <w:rPr>
        <w:rFonts w:ascii="Tahoma" w:eastAsiaTheme="minorHAnsi" w:hAnsi="Tahoma" w:cs="Tahom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C6B6877"/>
    <w:multiLevelType w:val="hybridMultilevel"/>
    <w:tmpl w:val="4002D91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05818D0"/>
    <w:multiLevelType w:val="hybridMultilevel"/>
    <w:tmpl w:val="AEEAF55E"/>
    <w:lvl w:ilvl="0" w:tplc="0D4EB22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1711D68"/>
    <w:multiLevelType w:val="hybridMultilevel"/>
    <w:tmpl w:val="1286E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AD26F4"/>
    <w:multiLevelType w:val="hybridMultilevel"/>
    <w:tmpl w:val="19648ED0"/>
    <w:lvl w:ilvl="0" w:tplc="79B0EA6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5428407B"/>
    <w:multiLevelType w:val="hybridMultilevel"/>
    <w:tmpl w:val="F6800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A167A5"/>
    <w:multiLevelType w:val="hybridMultilevel"/>
    <w:tmpl w:val="E46A63A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6" w15:restartNumberingAfterBreak="0">
    <w:nsid w:val="5A9975B3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CF2F71"/>
    <w:multiLevelType w:val="hybridMultilevel"/>
    <w:tmpl w:val="9ABEF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D5426B4"/>
    <w:multiLevelType w:val="hybridMultilevel"/>
    <w:tmpl w:val="E5DA95D8"/>
    <w:lvl w:ilvl="0" w:tplc="99528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A86870"/>
    <w:multiLevelType w:val="hybridMultilevel"/>
    <w:tmpl w:val="CC5A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FB9053D"/>
    <w:multiLevelType w:val="hybridMultilevel"/>
    <w:tmpl w:val="37DC54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01B3EAE"/>
    <w:multiLevelType w:val="hybridMultilevel"/>
    <w:tmpl w:val="DB90D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C77C86"/>
    <w:multiLevelType w:val="hybridMultilevel"/>
    <w:tmpl w:val="0FC07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8B208B"/>
    <w:multiLevelType w:val="hybridMultilevel"/>
    <w:tmpl w:val="57DCE6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170994"/>
    <w:multiLevelType w:val="hybridMultilevel"/>
    <w:tmpl w:val="0A768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65495E"/>
    <w:multiLevelType w:val="hybridMultilevel"/>
    <w:tmpl w:val="82DCC6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36656A7"/>
    <w:multiLevelType w:val="hybridMultilevel"/>
    <w:tmpl w:val="743C7EC0"/>
    <w:lvl w:ilvl="0" w:tplc="97484F52">
      <w:start w:val="1"/>
      <w:numFmt w:val="decimal"/>
      <w:lvlText w:val="%1."/>
      <w:lvlJc w:val="left"/>
      <w:pPr>
        <w:ind w:left="130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5B858E1"/>
    <w:multiLevelType w:val="hybridMultilevel"/>
    <w:tmpl w:val="EC02A24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EF71FF8"/>
    <w:multiLevelType w:val="hybridMultilevel"/>
    <w:tmpl w:val="89003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89972">
    <w:abstractNumId w:val="32"/>
  </w:num>
  <w:num w:numId="2" w16cid:durableId="785582234">
    <w:abstractNumId w:val="4"/>
  </w:num>
  <w:num w:numId="3" w16cid:durableId="10836230">
    <w:abstractNumId w:val="9"/>
  </w:num>
  <w:num w:numId="4" w16cid:durableId="351959847">
    <w:abstractNumId w:val="25"/>
  </w:num>
  <w:num w:numId="5" w16cid:durableId="1790778503">
    <w:abstractNumId w:val="5"/>
  </w:num>
  <w:num w:numId="6" w16cid:durableId="1790203541">
    <w:abstractNumId w:val="14"/>
  </w:num>
  <w:num w:numId="7" w16cid:durableId="943923275">
    <w:abstractNumId w:val="24"/>
  </w:num>
  <w:num w:numId="8" w16cid:durableId="388892002">
    <w:abstractNumId w:val="16"/>
  </w:num>
  <w:num w:numId="9" w16cid:durableId="804348805">
    <w:abstractNumId w:val="7"/>
  </w:num>
  <w:num w:numId="10" w16cid:durableId="1383943993">
    <w:abstractNumId w:val="37"/>
  </w:num>
  <w:num w:numId="11" w16cid:durableId="1304508881">
    <w:abstractNumId w:val="42"/>
  </w:num>
  <w:num w:numId="12" w16cid:durableId="78062734">
    <w:abstractNumId w:val="0"/>
  </w:num>
  <w:num w:numId="13" w16cid:durableId="1930386667">
    <w:abstractNumId w:val="1"/>
  </w:num>
  <w:num w:numId="14" w16cid:durableId="623462854">
    <w:abstractNumId w:val="28"/>
  </w:num>
  <w:num w:numId="15" w16cid:durableId="986205363">
    <w:abstractNumId w:val="22"/>
  </w:num>
  <w:num w:numId="16" w16cid:durableId="1622951876">
    <w:abstractNumId w:val="39"/>
  </w:num>
  <w:num w:numId="17" w16cid:durableId="1198280737">
    <w:abstractNumId w:val="15"/>
  </w:num>
  <w:num w:numId="18" w16cid:durableId="1881361289">
    <w:abstractNumId w:val="31"/>
  </w:num>
  <w:num w:numId="19" w16cid:durableId="175191202">
    <w:abstractNumId w:val="33"/>
  </w:num>
  <w:num w:numId="20" w16cid:durableId="589967307">
    <w:abstractNumId w:val="20"/>
  </w:num>
  <w:num w:numId="21" w16cid:durableId="1777015875">
    <w:abstractNumId w:val="30"/>
  </w:num>
  <w:num w:numId="22" w16cid:durableId="1482965226">
    <w:abstractNumId w:val="46"/>
  </w:num>
  <w:num w:numId="23" w16cid:durableId="997729019">
    <w:abstractNumId w:val="41"/>
  </w:num>
  <w:num w:numId="24" w16cid:durableId="1107846864">
    <w:abstractNumId w:val="36"/>
  </w:num>
  <w:num w:numId="25" w16cid:durableId="35282002">
    <w:abstractNumId w:val="40"/>
  </w:num>
  <w:num w:numId="26" w16cid:durableId="1325739369">
    <w:abstractNumId w:val="44"/>
  </w:num>
  <w:num w:numId="27" w16cid:durableId="1162352488">
    <w:abstractNumId w:val="3"/>
  </w:num>
  <w:num w:numId="28" w16cid:durableId="937523197">
    <w:abstractNumId w:val="10"/>
  </w:num>
  <w:num w:numId="29" w16cid:durableId="494151570">
    <w:abstractNumId w:val="38"/>
  </w:num>
  <w:num w:numId="30" w16cid:durableId="1080827781">
    <w:abstractNumId w:val="43"/>
  </w:num>
  <w:num w:numId="31" w16cid:durableId="707489032">
    <w:abstractNumId w:val="11"/>
  </w:num>
  <w:num w:numId="32" w16cid:durableId="362099750">
    <w:abstractNumId w:val="35"/>
  </w:num>
  <w:num w:numId="33" w16cid:durableId="145519178">
    <w:abstractNumId w:val="18"/>
  </w:num>
  <w:num w:numId="34" w16cid:durableId="1460034699">
    <w:abstractNumId w:val="21"/>
  </w:num>
  <w:num w:numId="35" w16cid:durableId="1358116655">
    <w:abstractNumId w:val="26"/>
  </w:num>
  <w:num w:numId="36" w16cid:durableId="1886792083">
    <w:abstractNumId w:val="19"/>
  </w:num>
  <w:num w:numId="37" w16cid:durableId="1807233077">
    <w:abstractNumId w:val="8"/>
  </w:num>
  <w:num w:numId="38" w16cid:durableId="1611399739">
    <w:abstractNumId w:val="29"/>
  </w:num>
  <w:num w:numId="39" w16cid:durableId="288436078">
    <w:abstractNumId w:val="27"/>
  </w:num>
  <w:num w:numId="40" w16cid:durableId="1228494179">
    <w:abstractNumId w:val="47"/>
  </w:num>
  <w:num w:numId="41" w16cid:durableId="731460915">
    <w:abstractNumId w:val="12"/>
  </w:num>
  <w:num w:numId="42" w16cid:durableId="483744518">
    <w:abstractNumId w:val="48"/>
  </w:num>
  <w:num w:numId="43" w16cid:durableId="1491945963">
    <w:abstractNumId w:val="6"/>
  </w:num>
  <w:num w:numId="44" w16cid:durableId="706682118">
    <w:abstractNumId w:val="17"/>
  </w:num>
  <w:num w:numId="45" w16cid:durableId="1516505741">
    <w:abstractNumId w:val="45"/>
  </w:num>
  <w:num w:numId="46" w16cid:durableId="2022244722">
    <w:abstractNumId w:val="23"/>
  </w:num>
  <w:num w:numId="47" w16cid:durableId="152181989">
    <w:abstractNumId w:val="13"/>
  </w:num>
  <w:num w:numId="48" w16cid:durableId="1619068679">
    <w:abstractNumId w:val="34"/>
  </w:num>
  <w:num w:numId="49" w16cid:durableId="10703456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xMDc3MzI2MjQ2NDJV0lEKTi0uzszPAykwMa8FAH5phrEtAAAA"/>
  </w:docVars>
  <w:rsids>
    <w:rsidRoot w:val="00553A1B"/>
    <w:rsid w:val="000000E5"/>
    <w:rsid w:val="00023873"/>
    <w:rsid w:val="0002517D"/>
    <w:rsid w:val="00047844"/>
    <w:rsid w:val="000550DD"/>
    <w:rsid w:val="000566B3"/>
    <w:rsid w:val="000638F2"/>
    <w:rsid w:val="00063ABF"/>
    <w:rsid w:val="00063ADE"/>
    <w:rsid w:val="000646D0"/>
    <w:rsid w:val="0007083A"/>
    <w:rsid w:val="0007405A"/>
    <w:rsid w:val="000741B3"/>
    <w:rsid w:val="00077D4E"/>
    <w:rsid w:val="000801B1"/>
    <w:rsid w:val="00085189"/>
    <w:rsid w:val="00085A5F"/>
    <w:rsid w:val="00091168"/>
    <w:rsid w:val="00091E6D"/>
    <w:rsid w:val="000958E0"/>
    <w:rsid w:val="00095B55"/>
    <w:rsid w:val="000962BB"/>
    <w:rsid w:val="000A1FFE"/>
    <w:rsid w:val="000A293C"/>
    <w:rsid w:val="000B4893"/>
    <w:rsid w:val="000B7059"/>
    <w:rsid w:val="000C01F2"/>
    <w:rsid w:val="000C07EB"/>
    <w:rsid w:val="000C74EB"/>
    <w:rsid w:val="000D186B"/>
    <w:rsid w:val="000D220A"/>
    <w:rsid w:val="000E096B"/>
    <w:rsid w:val="000E0F7B"/>
    <w:rsid w:val="000E4823"/>
    <w:rsid w:val="000F27BE"/>
    <w:rsid w:val="000F2E45"/>
    <w:rsid w:val="001010CE"/>
    <w:rsid w:val="00111B9C"/>
    <w:rsid w:val="0011498D"/>
    <w:rsid w:val="001210AD"/>
    <w:rsid w:val="001232DB"/>
    <w:rsid w:val="00125F71"/>
    <w:rsid w:val="00130556"/>
    <w:rsid w:val="00131097"/>
    <w:rsid w:val="00133F46"/>
    <w:rsid w:val="0013534B"/>
    <w:rsid w:val="001462D3"/>
    <w:rsid w:val="0015205D"/>
    <w:rsid w:val="00154496"/>
    <w:rsid w:val="00160E79"/>
    <w:rsid w:val="00162BBB"/>
    <w:rsid w:val="0016560C"/>
    <w:rsid w:val="001731D8"/>
    <w:rsid w:val="00176E6C"/>
    <w:rsid w:val="00177E9A"/>
    <w:rsid w:val="00185064"/>
    <w:rsid w:val="001915E3"/>
    <w:rsid w:val="001A0EF5"/>
    <w:rsid w:val="001B005B"/>
    <w:rsid w:val="001B0198"/>
    <w:rsid w:val="001B01B4"/>
    <w:rsid w:val="001B07E9"/>
    <w:rsid w:val="001B1015"/>
    <w:rsid w:val="001B23A5"/>
    <w:rsid w:val="001C63E1"/>
    <w:rsid w:val="001C73F7"/>
    <w:rsid w:val="001D0676"/>
    <w:rsid w:val="001D3BCA"/>
    <w:rsid w:val="001D41B5"/>
    <w:rsid w:val="001D4245"/>
    <w:rsid w:val="001E6A98"/>
    <w:rsid w:val="001E7155"/>
    <w:rsid w:val="001F044E"/>
    <w:rsid w:val="002028F0"/>
    <w:rsid w:val="0020720C"/>
    <w:rsid w:val="00207F03"/>
    <w:rsid w:val="002140BF"/>
    <w:rsid w:val="002204D0"/>
    <w:rsid w:val="00220DD5"/>
    <w:rsid w:val="00224351"/>
    <w:rsid w:val="00226927"/>
    <w:rsid w:val="002306F9"/>
    <w:rsid w:val="00230ED0"/>
    <w:rsid w:val="00234EC3"/>
    <w:rsid w:val="002372E0"/>
    <w:rsid w:val="00241A72"/>
    <w:rsid w:val="002442FE"/>
    <w:rsid w:val="00246126"/>
    <w:rsid w:val="00246D56"/>
    <w:rsid w:val="002508EB"/>
    <w:rsid w:val="002520B3"/>
    <w:rsid w:val="00256392"/>
    <w:rsid w:val="00257B2B"/>
    <w:rsid w:val="00260BE6"/>
    <w:rsid w:val="00263E29"/>
    <w:rsid w:val="00264F96"/>
    <w:rsid w:val="00265D7E"/>
    <w:rsid w:val="00270236"/>
    <w:rsid w:val="002709E9"/>
    <w:rsid w:val="00274E9E"/>
    <w:rsid w:val="00286965"/>
    <w:rsid w:val="00287B2F"/>
    <w:rsid w:val="002915D0"/>
    <w:rsid w:val="00296459"/>
    <w:rsid w:val="002A2660"/>
    <w:rsid w:val="002A67F1"/>
    <w:rsid w:val="002A77C9"/>
    <w:rsid w:val="002B48A6"/>
    <w:rsid w:val="002B5D43"/>
    <w:rsid w:val="002B5F2C"/>
    <w:rsid w:val="002C6E2E"/>
    <w:rsid w:val="002C771B"/>
    <w:rsid w:val="002C7D39"/>
    <w:rsid w:val="002D1E93"/>
    <w:rsid w:val="002D25E0"/>
    <w:rsid w:val="002E0E21"/>
    <w:rsid w:val="002E6648"/>
    <w:rsid w:val="002F0911"/>
    <w:rsid w:val="002F1439"/>
    <w:rsid w:val="002F72E4"/>
    <w:rsid w:val="0030018A"/>
    <w:rsid w:val="00304AED"/>
    <w:rsid w:val="00305768"/>
    <w:rsid w:val="00307BEA"/>
    <w:rsid w:val="0031064A"/>
    <w:rsid w:val="003123B9"/>
    <w:rsid w:val="003127AE"/>
    <w:rsid w:val="00321F20"/>
    <w:rsid w:val="00321FF4"/>
    <w:rsid w:val="00325F60"/>
    <w:rsid w:val="0032608F"/>
    <w:rsid w:val="003268BF"/>
    <w:rsid w:val="003319B1"/>
    <w:rsid w:val="00331F1C"/>
    <w:rsid w:val="003336A2"/>
    <w:rsid w:val="00333CFD"/>
    <w:rsid w:val="00335800"/>
    <w:rsid w:val="00341213"/>
    <w:rsid w:val="003418E0"/>
    <w:rsid w:val="00345060"/>
    <w:rsid w:val="00350478"/>
    <w:rsid w:val="003601B3"/>
    <w:rsid w:val="0037470A"/>
    <w:rsid w:val="0039024B"/>
    <w:rsid w:val="00392763"/>
    <w:rsid w:val="00394891"/>
    <w:rsid w:val="003967A0"/>
    <w:rsid w:val="00396C3F"/>
    <w:rsid w:val="003A0684"/>
    <w:rsid w:val="003A55B5"/>
    <w:rsid w:val="003A7078"/>
    <w:rsid w:val="003A7374"/>
    <w:rsid w:val="003B1E25"/>
    <w:rsid w:val="003B4BCA"/>
    <w:rsid w:val="003B7E09"/>
    <w:rsid w:val="003C10AC"/>
    <w:rsid w:val="003C2277"/>
    <w:rsid w:val="003C7D0B"/>
    <w:rsid w:val="003D07B6"/>
    <w:rsid w:val="003D50B5"/>
    <w:rsid w:val="003D7558"/>
    <w:rsid w:val="003E3B8B"/>
    <w:rsid w:val="003E4915"/>
    <w:rsid w:val="003F2B9A"/>
    <w:rsid w:val="003F486B"/>
    <w:rsid w:val="003F55ED"/>
    <w:rsid w:val="003F5964"/>
    <w:rsid w:val="00402A64"/>
    <w:rsid w:val="00402DF1"/>
    <w:rsid w:val="0040640F"/>
    <w:rsid w:val="00410032"/>
    <w:rsid w:val="004111EF"/>
    <w:rsid w:val="00425C68"/>
    <w:rsid w:val="004260F2"/>
    <w:rsid w:val="004364F0"/>
    <w:rsid w:val="004413D6"/>
    <w:rsid w:val="00447522"/>
    <w:rsid w:val="00451B59"/>
    <w:rsid w:val="00462637"/>
    <w:rsid w:val="00464748"/>
    <w:rsid w:val="00467FA0"/>
    <w:rsid w:val="004722F8"/>
    <w:rsid w:val="004740B1"/>
    <w:rsid w:val="004742FC"/>
    <w:rsid w:val="00477F66"/>
    <w:rsid w:val="0048635E"/>
    <w:rsid w:val="004866D3"/>
    <w:rsid w:val="0048729A"/>
    <w:rsid w:val="00487938"/>
    <w:rsid w:val="00491D1D"/>
    <w:rsid w:val="0049275E"/>
    <w:rsid w:val="00492EEC"/>
    <w:rsid w:val="00493018"/>
    <w:rsid w:val="0049498B"/>
    <w:rsid w:val="004A095C"/>
    <w:rsid w:val="004A289C"/>
    <w:rsid w:val="004A3BA3"/>
    <w:rsid w:val="004A4382"/>
    <w:rsid w:val="004B2E2D"/>
    <w:rsid w:val="004B31B5"/>
    <w:rsid w:val="004B68A3"/>
    <w:rsid w:val="004C26D1"/>
    <w:rsid w:val="004C6E89"/>
    <w:rsid w:val="004D7760"/>
    <w:rsid w:val="004E0318"/>
    <w:rsid w:val="004E0FA6"/>
    <w:rsid w:val="004E171C"/>
    <w:rsid w:val="004F0690"/>
    <w:rsid w:val="004F276A"/>
    <w:rsid w:val="004F4191"/>
    <w:rsid w:val="004F4E52"/>
    <w:rsid w:val="005003E8"/>
    <w:rsid w:val="00510C40"/>
    <w:rsid w:val="005148E6"/>
    <w:rsid w:val="00516E7C"/>
    <w:rsid w:val="00521D8A"/>
    <w:rsid w:val="005252F5"/>
    <w:rsid w:val="00525C8F"/>
    <w:rsid w:val="005329C6"/>
    <w:rsid w:val="005344F9"/>
    <w:rsid w:val="005370F5"/>
    <w:rsid w:val="00552CB2"/>
    <w:rsid w:val="00553A1B"/>
    <w:rsid w:val="00554B29"/>
    <w:rsid w:val="00556FD3"/>
    <w:rsid w:val="00561535"/>
    <w:rsid w:val="00565524"/>
    <w:rsid w:val="00570E5D"/>
    <w:rsid w:val="005743A1"/>
    <w:rsid w:val="00581AB9"/>
    <w:rsid w:val="00584AF6"/>
    <w:rsid w:val="005A3F98"/>
    <w:rsid w:val="005B0BF8"/>
    <w:rsid w:val="005C6607"/>
    <w:rsid w:val="005D28B0"/>
    <w:rsid w:val="005D3FD8"/>
    <w:rsid w:val="005F2B5A"/>
    <w:rsid w:val="005F3FCA"/>
    <w:rsid w:val="006043E7"/>
    <w:rsid w:val="00620057"/>
    <w:rsid w:val="00620DA4"/>
    <w:rsid w:val="006216E3"/>
    <w:rsid w:val="00627D59"/>
    <w:rsid w:val="0063091C"/>
    <w:rsid w:val="006474FD"/>
    <w:rsid w:val="00654072"/>
    <w:rsid w:val="00666053"/>
    <w:rsid w:val="006668A8"/>
    <w:rsid w:val="00670373"/>
    <w:rsid w:val="00670F92"/>
    <w:rsid w:val="006741BD"/>
    <w:rsid w:val="00681494"/>
    <w:rsid w:val="00682A84"/>
    <w:rsid w:val="00684AF1"/>
    <w:rsid w:val="0068538A"/>
    <w:rsid w:val="006919B7"/>
    <w:rsid w:val="006919BD"/>
    <w:rsid w:val="00693D28"/>
    <w:rsid w:val="00695F79"/>
    <w:rsid w:val="00697BA8"/>
    <w:rsid w:val="006A1BCE"/>
    <w:rsid w:val="006A1F7D"/>
    <w:rsid w:val="006A4E56"/>
    <w:rsid w:val="006A576C"/>
    <w:rsid w:val="006B3D9B"/>
    <w:rsid w:val="006B4A01"/>
    <w:rsid w:val="006B77C5"/>
    <w:rsid w:val="006C3651"/>
    <w:rsid w:val="006C5F9C"/>
    <w:rsid w:val="006D3201"/>
    <w:rsid w:val="006D61BB"/>
    <w:rsid w:val="006E3DD4"/>
    <w:rsid w:val="006F1330"/>
    <w:rsid w:val="006F619D"/>
    <w:rsid w:val="006F6FFA"/>
    <w:rsid w:val="0070092D"/>
    <w:rsid w:val="007070A7"/>
    <w:rsid w:val="00707E73"/>
    <w:rsid w:val="00720BDB"/>
    <w:rsid w:val="00721592"/>
    <w:rsid w:val="00722C96"/>
    <w:rsid w:val="0072307D"/>
    <w:rsid w:val="007246F4"/>
    <w:rsid w:val="0073507A"/>
    <w:rsid w:val="00735ABB"/>
    <w:rsid w:val="007405F8"/>
    <w:rsid w:val="00744B22"/>
    <w:rsid w:val="00755AA5"/>
    <w:rsid w:val="007673C4"/>
    <w:rsid w:val="007760E5"/>
    <w:rsid w:val="007764DA"/>
    <w:rsid w:val="00782677"/>
    <w:rsid w:val="007875EA"/>
    <w:rsid w:val="007B3737"/>
    <w:rsid w:val="007B5C28"/>
    <w:rsid w:val="007C04D2"/>
    <w:rsid w:val="007C3D2F"/>
    <w:rsid w:val="007C60F2"/>
    <w:rsid w:val="007C66BB"/>
    <w:rsid w:val="007D2482"/>
    <w:rsid w:val="007D2EF5"/>
    <w:rsid w:val="007D7B82"/>
    <w:rsid w:val="007E2A89"/>
    <w:rsid w:val="007F34A6"/>
    <w:rsid w:val="007F4178"/>
    <w:rsid w:val="007F466D"/>
    <w:rsid w:val="007F6AAE"/>
    <w:rsid w:val="008009A1"/>
    <w:rsid w:val="008150E3"/>
    <w:rsid w:val="0081523F"/>
    <w:rsid w:val="0082340C"/>
    <w:rsid w:val="00834870"/>
    <w:rsid w:val="008352CC"/>
    <w:rsid w:val="00835C0F"/>
    <w:rsid w:val="00836CA2"/>
    <w:rsid w:val="008419BC"/>
    <w:rsid w:val="00847182"/>
    <w:rsid w:val="00847E52"/>
    <w:rsid w:val="00850E94"/>
    <w:rsid w:val="00853401"/>
    <w:rsid w:val="0086285E"/>
    <w:rsid w:val="00873B3B"/>
    <w:rsid w:val="008759C9"/>
    <w:rsid w:val="00875E0A"/>
    <w:rsid w:val="0087642A"/>
    <w:rsid w:val="00877BFF"/>
    <w:rsid w:val="00884FED"/>
    <w:rsid w:val="008901D1"/>
    <w:rsid w:val="00890FDF"/>
    <w:rsid w:val="00894B40"/>
    <w:rsid w:val="00896ABA"/>
    <w:rsid w:val="008A2A58"/>
    <w:rsid w:val="008B41EB"/>
    <w:rsid w:val="008B61D1"/>
    <w:rsid w:val="008C14BC"/>
    <w:rsid w:val="008D0896"/>
    <w:rsid w:val="008D1A0D"/>
    <w:rsid w:val="008D490E"/>
    <w:rsid w:val="008D7419"/>
    <w:rsid w:val="008E0702"/>
    <w:rsid w:val="008E1DAD"/>
    <w:rsid w:val="008E41FA"/>
    <w:rsid w:val="008E4E7C"/>
    <w:rsid w:val="008F6ED9"/>
    <w:rsid w:val="00901355"/>
    <w:rsid w:val="0090440E"/>
    <w:rsid w:val="00904478"/>
    <w:rsid w:val="0090792D"/>
    <w:rsid w:val="00907CAC"/>
    <w:rsid w:val="00907D7C"/>
    <w:rsid w:val="00913E87"/>
    <w:rsid w:val="0091640B"/>
    <w:rsid w:val="00916C35"/>
    <w:rsid w:val="0091766C"/>
    <w:rsid w:val="009327B9"/>
    <w:rsid w:val="00936F2F"/>
    <w:rsid w:val="009427DB"/>
    <w:rsid w:val="00945A40"/>
    <w:rsid w:val="00945CFE"/>
    <w:rsid w:val="009500B9"/>
    <w:rsid w:val="009511A0"/>
    <w:rsid w:val="0095724D"/>
    <w:rsid w:val="00957DF2"/>
    <w:rsid w:val="00965237"/>
    <w:rsid w:val="009666FA"/>
    <w:rsid w:val="00966E5B"/>
    <w:rsid w:val="009672F3"/>
    <w:rsid w:val="00971EA5"/>
    <w:rsid w:val="00973867"/>
    <w:rsid w:val="009741F4"/>
    <w:rsid w:val="0098165A"/>
    <w:rsid w:val="00982F04"/>
    <w:rsid w:val="00996CCE"/>
    <w:rsid w:val="00997983"/>
    <w:rsid w:val="009A25E1"/>
    <w:rsid w:val="009B633D"/>
    <w:rsid w:val="009B6CE3"/>
    <w:rsid w:val="009C129A"/>
    <w:rsid w:val="009C3388"/>
    <w:rsid w:val="009D35F9"/>
    <w:rsid w:val="009D45F4"/>
    <w:rsid w:val="009E0520"/>
    <w:rsid w:val="009E581D"/>
    <w:rsid w:val="009E5A1F"/>
    <w:rsid w:val="00A0503C"/>
    <w:rsid w:val="00A05B99"/>
    <w:rsid w:val="00A30437"/>
    <w:rsid w:val="00A30722"/>
    <w:rsid w:val="00A37BBA"/>
    <w:rsid w:val="00A41129"/>
    <w:rsid w:val="00A43204"/>
    <w:rsid w:val="00A43E0F"/>
    <w:rsid w:val="00A46225"/>
    <w:rsid w:val="00A509C3"/>
    <w:rsid w:val="00A531E6"/>
    <w:rsid w:val="00A54BDB"/>
    <w:rsid w:val="00A56A17"/>
    <w:rsid w:val="00A600E0"/>
    <w:rsid w:val="00A608DD"/>
    <w:rsid w:val="00A67B80"/>
    <w:rsid w:val="00A7096E"/>
    <w:rsid w:val="00A71D10"/>
    <w:rsid w:val="00A7745D"/>
    <w:rsid w:val="00A83864"/>
    <w:rsid w:val="00A83AF7"/>
    <w:rsid w:val="00A84394"/>
    <w:rsid w:val="00A85B77"/>
    <w:rsid w:val="00A87FD1"/>
    <w:rsid w:val="00A94F8E"/>
    <w:rsid w:val="00A9554F"/>
    <w:rsid w:val="00AA5159"/>
    <w:rsid w:val="00AA5B28"/>
    <w:rsid w:val="00AA7FD2"/>
    <w:rsid w:val="00AC086F"/>
    <w:rsid w:val="00AC5A72"/>
    <w:rsid w:val="00AD2FFE"/>
    <w:rsid w:val="00AD4802"/>
    <w:rsid w:val="00AD68B9"/>
    <w:rsid w:val="00AE01B6"/>
    <w:rsid w:val="00AE2EA5"/>
    <w:rsid w:val="00AE4396"/>
    <w:rsid w:val="00AE45C5"/>
    <w:rsid w:val="00AE47D4"/>
    <w:rsid w:val="00AE63AB"/>
    <w:rsid w:val="00AE7090"/>
    <w:rsid w:val="00AF339B"/>
    <w:rsid w:val="00B004BF"/>
    <w:rsid w:val="00B005C8"/>
    <w:rsid w:val="00B0419D"/>
    <w:rsid w:val="00B04B3C"/>
    <w:rsid w:val="00B06ED2"/>
    <w:rsid w:val="00B13A72"/>
    <w:rsid w:val="00B13D45"/>
    <w:rsid w:val="00B15C3C"/>
    <w:rsid w:val="00B225AB"/>
    <w:rsid w:val="00B3241F"/>
    <w:rsid w:val="00B34E79"/>
    <w:rsid w:val="00B36436"/>
    <w:rsid w:val="00B462E7"/>
    <w:rsid w:val="00B47E50"/>
    <w:rsid w:val="00B57C43"/>
    <w:rsid w:val="00B57C83"/>
    <w:rsid w:val="00B619DA"/>
    <w:rsid w:val="00B61C2B"/>
    <w:rsid w:val="00B62AC6"/>
    <w:rsid w:val="00B67041"/>
    <w:rsid w:val="00B71F4C"/>
    <w:rsid w:val="00B729E4"/>
    <w:rsid w:val="00B84B5F"/>
    <w:rsid w:val="00B90AC9"/>
    <w:rsid w:val="00B927B8"/>
    <w:rsid w:val="00B94818"/>
    <w:rsid w:val="00B95D56"/>
    <w:rsid w:val="00BA3721"/>
    <w:rsid w:val="00BA4797"/>
    <w:rsid w:val="00BA6586"/>
    <w:rsid w:val="00BB1F7A"/>
    <w:rsid w:val="00BB2420"/>
    <w:rsid w:val="00BB65A5"/>
    <w:rsid w:val="00BC2B2B"/>
    <w:rsid w:val="00BC5AD0"/>
    <w:rsid w:val="00BD1393"/>
    <w:rsid w:val="00BD1E4C"/>
    <w:rsid w:val="00BD3E6E"/>
    <w:rsid w:val="00BD43FE"/>
    <w:rsid w:val="00BD619F"/>
    <w:rsid w:val="00BD6AF6"/>
    <w:rsid w:val="00BD77A2"/>
    <w:rsid w:val="00BD78A4"/>
    <w:rsid w:val="00BE5660"/>
    <w:rsid w:val="00BF336E"/>
    <w:rsid w:val="00BF7BF9"/>
    <w:rsid w:val="00C0353E"/>
    <w:rsid w:val="00C03D2B"/>
    <w:rsid w:val="00C1206C"/>
    <w:rsid w:val="00C1231B"/>
    <w:rsid w:val="00C128C3"/>
    <w:rsid w:val="00C13EED"/>
    <w:rsid w:val="00C14144"/>
    <w:rsid w:val="00C152A3"/>
    <w:rsid w:val="00C15731"/>
    <w:rsid w:val="00C170D6"/>
    <w:rsid w:val="00C350CF"/>
    <w:rsid w:val="00C35E5B"/>
    <w:rsid w:val="00C413A9"/>
    <w:rsid w:val="00C41FC4"/>
    <w:rsid w:val="00C4200A"/>
    <w:rsid w:val="00C4203E"/>
    <w:rsid w:val="00C44B01"/>
    <w:rsid w:val="00C524E5"/>
    <w:rsid w:val="00C53F87"/>
    <w:rsid w:val="00C562DA"/>
    <w:rsid w:val="00C617BC"/>
    <w:rsid w:val="00C63949"/>
    <w:rsid w:val="00C7501D"/>
    <w:rsid w:val="00C802A2"/>
    <w:rsid w:val="00C8507A"/>
    <w:rsid w:val="00C90B3B"/>
    <w:rsid w:val="00CB0ECB"/>
    <w:rsid w:val="00CB2FC5"/>
    <w:rsid w:val="00CC5A30"/>
    <w:rsid w:val="00CC6922"/>
    <w:rsid w:val="00CD0DAA"/>
    <w:rsid w:val="00CD1FF9"/>
    <w:rsid w:val="00CD33E4"/>
    <w:rsid w:val="00CD3A5A"/>
    <w:rsid w:val="00CD5A06"/>
    <w:rsid w:val="00CD6BC8"/>
    <w:rsid w:val="00CE16E4"/>
    <w:rsid w:val="00CE5C69"/>
    <w:rsid w:val="00CE5E7B"/>
    <w:rsid w:val="00CF7DD0"/>
    <w:rsid w:val="00D01B46"/>
    <w:rsid w:val="00D13C8F"/>
    <w:rsid w:val="00D13D98"/>
    <w:rsid w:val="00D17B7E"/>
    <w:rsid w:val="00D27C18"/>
    <w:rsid w:val="00D360B8"/>
    <w:rsid w:val="00D379BB"/>
    <w:rsid w:val="00D412AC"/>
    <w:rsid w:val="00D44A0E"/>
    <w:rsid w:val="00D5322D"/>
    <w:rsid w:val="00D544E1"/>
    <w:rsid w:val="00D6598E"/>
    <w:rsid w:val="00D65A6C"/>
    <w:rsid w:val="00D72892"/>
    <w:rsid w:val="00D736A1"/>
    <w:rsid w:val="00D8497A"/>
    <w:rsid w:val="00D87730"/>
    <w:rsid w:val="00D9606B"/>
    <w:rsid w:val="00D97DCD"/>
    <w:rsid w:val="00DA151A"/>
    <w:rsid w:val="00DA4A0C"/>
    <w:rsid w:val="00DA678C"/>
    <w:rsid w:val="00DB1CAB"/>
    <w:rsid w:val="00DB3C70"/>
    <w:rsid w:val="00DB7544"/>
    <w:rsid w:val="00DC2EA9"/>
    <w:rsid w:val="00DC6BD0"/>
    <w:rsid w:val="00DD5940"/>
    <w:rsid w:val="00DE2ED6"/>
    <w:rsid w:val="00DE5272"/>
    <w:rsid w:val="00DF45EE"/>
    <w:rsid w:val="00E065A5"/>
    <w:rsid w:val="00E13397"/>
    <w:rsid w:val="00E148E6"/>
    <w:rsid w:val="00E36D07"/>
    <w:rsid w:val="00E36FED"/>
    <w:rsid w:val="00E370D6"/>
    <w:rsid w:val="00E37D0B"/>
    <w:rsid w:val="00E41D79"/>
    <w:rsid w:val="00E44C0C"/>
    <w:rsid w:val="00E47D9F"/>
    <w:rsid w:val="00E5404F"/>
    <w:rsid w:val="00E54520"/>
    <w:rsid w:val="00E569FF"/>
    <w:rsid w:val="00E60B10"/>
    <w:rsid w:val="00E62E13"/>
    <w:rsid w:val="00E71AD5"/>
    <w:rsid w:val="00E755F8"/>
    <w:rsid w:val="00E7593A"/>
    <w:rsid w:val="00E82CCE"/>
    <w:rsid w:val="00E86612"/>
    <w:rsid w:val="00E86A18"/>
    <w:rsid w:val="00E920A0"/>
    <w:rsid w:val="00E93719"/>
    <w:rsid w:val="00E93E9F"/>
    <w:rsid w:val="00E958A9"/>
    <w:rsid w:val="00E97016"/>
    <w:rsid w:val="00EA229B"/>
    <w:rsid w:val="00EA7FA1"/>
    <w:rsid w:val="00EB4F58"/>
    <w:rsid w:val="00EB55BE"/>
    <w:rsid w:val="00EB6480"/>
    <w:rsid w:val="00EC21FE"/>
    <w:rsid w:val="00EC2641"/>
    <w:rsid w:val="00EC363A"/>
    <w:rsid w:val="00EC3716"/>
    <w:rsid w:val="00ED0152"/>
    <w:rsid w:val="00ED23A9"/>
    <w:rsid w:val="00ED7335"/>
    <w:rsid w:val="00ED7434"/>
    <w:rsid w:val="00EE1740"/>
    <w:rsid w:val="00EE1D77"/>
    <w:rsid w:val="00EE207A"/>
    <w:rsid w:val="00EE5F94"/>
    <w:rsid w:val="00EF2432"/>
    <w:rsid w:val="00EF2550"/>
    <w:rsid w:val="00F0299D"/>
    <w:rsid w:val="00F0764C"/>
    <w:rsid w:val="00F10D47"/>
    <w:rsid w:val="00F12336"/>
    <w:rsid w:val="00F20603"/>
    <w:rsid w:val="00F306A4"/>
    <w:rsid w:val="00F31A45"/>
    <w:rsid w:val="00F332B9"/>
    <w:rsid w:val="00F36929"/>
    <w:rsid w:val="00F36E53"/>
    <w:rsid w:val="00F40E26"/>
    <w:rsid w:val="00F417E6"/>
    <w:rsid w:val="00F43BFD"/>
    <w:rsid w:val="00F506C7"/>
    <w:rsid w:val="00F56617"/>
    <w:rsid w:val="00F63CEA"/>
    <w:rsid w:val="00F650E3"/>
    <w:rsid w:val="00F6656C"/>
    <w:rsid w:val="00F66BF7"/>
    <w:rsid w:val="00F7195E"/>
    <w:rsid w:val="00F82681"/>
    <w:rsid w:val="00F833BA"/>
    <w:rsid w:val="00F86ECE"/>
    <w:rsid w:val="00F875B6"/>
    <w:rsid w:val="00F90E6A"/>
    <w:rsid w:val="00F91079"/>
    <w:rsid w:val="00FA086A"/>
    <w:rsid w:val="00FA61BA"/>
    <w:rsid w:val="00FB1D5F"/>
    <w:rsid w:val="00FB41F7"/>
    <w:rsid w:val="00FD3FB6"/>
    <w:rsid w:val="00FE0640"/>
    <w:rsid w:val="00FF4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1FE41D"/>
  <w15:chartTrackingRefBased/>
  <w15:docId w15:val="{7C1DBF75-25B4-40FC-A3F0-9CFD2B7B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basedOn w:val="Normal"/>
    <w:uiPriority w:val="1"/>
    <w:qFormat/>
    <w:rsid w:val="00553A1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0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0D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7D9F"/>
    <w:pPr>
      <w:spacing w:after="0" w:line="240" w:lineRule="auto"/>
      <w:ind w:left="720"/>
      <w:contextualSpacing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0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8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78648129FF4AA528039930A99EB9" ma:contentTypeVersion="2" ma:contentTypeDescription="Create a new document." ma:contentTypeScope="" ma:versionID="40cae420c3d88ed8ad7e3701454409df">
  <xsd:schema xmlns:xsd="http://www.w3.org/2001/XMLSchema" xmlns:xs="http://www.w3.org/2001/XMLSchema" xmlns:p="http://schemas.microsoft.com/office/2006/metadata/properties" xmlns:ns3="143c8375-f2b7-4b6d-be89-38912363603b" targetNamespace="http://schemas.microsoft.com/office/2006/metadata/properties" ma:root="true" ma:fieldsID="7b011419ac9ac72398718d39b0755052" ns3:_="">
    <xsd:import namespace="143c8375-f2b7-4b6d-be89-3891236360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c8375-f2b7-4b6d-be89-389123636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7AAC4B-EB0B-4B5D-910F-F125CB03AB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F6347D1-A36B-44E6-BF23-A342E5299A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3c8375-f2b7-4b6d-be89-3891236360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F94CB7-407E-4BEC-B96F-BA5698F420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1</Pages>
  <Words>144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ie Braley</dc:creator>
  <cp:keywords/>
  <dc:description/>
  <cp:lastModifiedBy>Amy Bernard</cp:lastModifiedBy>
  <cp:revision>7</cp:revision>
  <cp:lastPrinted>2023-10-13T15:57:00Z</cp:lastPrinted>
  <dcterms:created xsi:type="dcterms:W3CDTF">2023-11-08T18:15:00Z</dcterms:created>
  <dcterms:modified xsi:type="dcterms:W3CDTF">2023-11-17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78648129FF4AA528039930A99EB9</vt:lpwstr>
  </property>
  <property fmtid="{D5CDD505-2E9C-101B-9397-08002B2CF9AE}" pid="3" name="_DocHome">
    <vt:i4>-271032408</vt:i4>
  </property>
  <property fmtid="{D5CDD505-2E9C-101B-9397-08002B2CF9AE}" pid="4" name="GrammarlyDocumentId">
    <vt:lpwstr>45d785d5bf457b18533a037520e53151467a4b226b05a7874e9892aa07cff5dc</vt:lpwstr>
  </property>
</Properties>
</file>